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A472A9" w:rsidRPr="00A472A9" w:rsidRDefault="00A472A9" w:rsidP="00A472A9">
      <w:pPr>
        <w:jc w:val="center"/>
        <w:rPr>
          <w:b/>
          <w:bCs/>
          <w:sz w:val="144"/>
          <w:szCs w:val="144"/>
        </w:rPr>
      </w:pPr>
      <w:r w:rsidRPr="00A472A9">
        <w:rPr>
          <w:b/>
          <w:bCs/>
          <w:sz w:val="144"/>
          <w:szCs w:val="144"/>
        </w:rPr>
        <w:t>LINUX</w:t>
      </w:r>
    </w:p>
    <w:p w:rsidR="00A472A9" w:rsidRDefault="00A472A9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Using </w:t>
      </w:r>
    </w:p>
    <w:p w:rsidR="00A472A9" w:rsidRPr="00A472A9" w:rsidRDefault="00A472A9" w:rsidP="00A472A9">
      <w:pPr>
        <w:jc w:val="center"/>
        <w:rPr>
          <w:b/>
          <w:bCs/>
          <w:sz w:val="96"/>
          <w:szCs w:val="96"/>
        </w:rPr>
      </w:pPr>
      <w:r w:rsidRPr="00A472A9">
        <w:rPr>
          <w:b/>
          <w:bCs/>
          <w:sz w:val="96"/>
          <w:szCs w:val="96"/>
        </w:rPr>
        <w:t>Alpine</w:t>
      </w:r>
    </w:p>
    <w:p w:rsidR="00A472A9" w:rsidRPr="00A472A9" w:rsidRDefault="00A472A9" w:rsidP="00A472A9">
      <w:pPr>
        <w:jc w:val="center"/>
        <w:rPr>
          <w:b/>
          <w:bCs/>
          <w:sz w:val="96"/>
          <w:szCs w:val="96"/>
        </w:rPr>
      </w:pPr>
      <w:r w:rsidRPr="00A472A9">
        <w:rPr>
          <w:b/>
          <w:bCs/>
          <w:sz w:val="96"/>
          <w:szCs w:val="96"/>
        </w:rPr>
        <w:t>And</w:t>
      </w:r>
    </w:p>
    <w:p w:rsidR="00F46227" w:rsidRDefault="00A472A9" w:rsidP="00A472A9">
      <w:pPr>
        <w:jc w:val="center"/>
      </w:pPr>
      <w:r w:rsidRPr="00A472A9">
        <w:rPr>
          <w:b/>
          <w:bCs/>
          <w:sz w:val="96"/>
          <w:szCs w:val="96"/>
        </w:rPr>
        <w:t>Ubuntu</w:t>
      </w:r>
      <w:r>
        <w:rPr>
          <w:b/>
          <w:bCs/>
        </w:rPr>
        <w:t xml:space="preserve">  </w:t>
      </w:r>
      <w:r w:rsidR="00F46227"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EndPr/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7D4AB0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54794382" w:history="1">
            <w:r w:rsidR="007D4AB0" w:rsidRPr="00EE41C6">
              <w:rPr>
                <w:rStyle w:val="Hyperlink"/>
                <w:rFonts w:ascii="Arial" w:hAnsi="Arial" w:cs="Arial"/>
                <w:noProof/>
              </w:rPr>
              <w:t>1</w:t>
            </w:r>
            <w:r w:rsidR="007D4AB0">
              <w:rPr>
                <w:rFonts w:eastAsiaTheme="minorEastAsia"/>
                <w:noProof/>
                <w:lang w:val="en-IN" w:eastAsia="en-IN"/>
              </w:rPr>
              <w:tab/>
            </w:r>
            <w:r w:rsidR="007D4AB0" w:rsidRPr="00EE41C6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7D4AB0">
              <w:rPr>
                <w:noProof/>
                <w:webHidden/>
              </w:rPr>
              <w:tab/>
            </w:r>
            <w:r w:rsidR="007D4AB0">
              <w:rPr>
                <w:noProof/>
                <w:webHidden/>
              </w:rPr>
              <w:fldChar w:fldCharType="begin"/>
            </w:r>
            <w:r w:rsidR="007D4AB0">
              <w:rPr>
                <w:noProof/>
                <w:webHidden/>
              </w:rPr>
              <w:instrText xml:space="preserve"> PAGEREF _Toc54794382 \h </w:instrText>
            </w:r>
            <w:r w:rsidR="007D4AB0">
              <w:rPr>
                <w:noProof/>
                <w:webHidden/>
              </w:rPr>
            </w:r>
            <w:r w:rsidR="007D4AB0">
              <w:rPr>
                <w:noProof/>
                <w:webHidden/>
              </w:rPr>
              <w:fldChar w:fldCharType="separate"/>
            </w:r>
            <w:r w:rsidR="007D4AB0">
              <w:rPr>
                <w:noProof/>
                <w:webHidden/>
              </w:rPr>
              <w:t>3</w:t>
            </w:r>
            <w:r w:rsidR="007D4AB0"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3" w:history="1">
            <w:r w:rsidRPr="00EE41C6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Sources/Credits/Acknowledg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4" w:history="1">
            <w:r w:rsidRPr="00EE41C6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The history of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5" w:history="1">
            <w:r w:rsidRPr="00EE41C6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Popular flavours of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6" w:history="1">
            <w:r w:rsidRPr="00EE41C6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Important Ter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7" w:history="1">
            <w:r w:rsidRPr="00EE41C6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Difference between a LINUX Desktop and Serv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8" w:history="1">
            <w:r w:rsidRPr="00EE41C6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LINUX Install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89" w:history="1">
            <w:r w:rsidRPr="00EE41C6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Running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90" w:history="1">
            <w:r w:rsidRPr="00EE41C6">
              <w:rPr>
                <w:rStyle w:val="Hyperlink"/>
                <w:noProof/>
              </w:rPr>
              <w:t>8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Using a LINUX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91" w:history="1">
            <w:r w:rsidRPr="00EE41C6">
              <w:rPr>
                <w:rStyle w:val="Hyperlink"/>
                <w:noProof/>
              </w:rPr>
              <w:t>8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Using a LINUX VM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D4AB0" w:rsidRDefault="007D4AB0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54794392" w:history="1">
            <w:r w:rsidRPr="00EE41C6">
              <w:rPr>
                <w:rStyle w:val="Hyperlink"/>
                <w:noProof/>
              </w:rPr>
              <w:t>8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EE41C6">
              <w:rPr>
                <w:rStyle w:val="Hyperlink"/>
                <w:noProof/>
              </w:rPr>
              <w:t>Dockerized LINUX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4794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0" w:name="_Toc54794382"/>
      <w:r w:rsidR="00E16C14">
        <w:rPr>
          <w:rFonts w:ascii="Arial" w:hAnsi="Arial" w:cs="Arial"/>
        </w:rPr>
        <w:t>General Introduction</w:t>
      </w:r>
      <w:bookmarkEnd w:id="0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1" w:name="_Toc54794383"/>
      <w:r>
        <w:t>Sources/Credits/Acknowledgements</w:t>
      </w:r>
      <w:bookmarkEnd w:id="1"/>
      <w:r>
        <w:t xml:space="preserve">  </w:t>
      </w:r>
    </w:p>
    <w:p w:rsidR="00221A64" w:rsidRDefault="00221A64" w:rsidP="00221A64"/>
    <w:p w:rsidR="00E16C14" w:rsidRDefault="00A472A9" w:rsidP="00E16C14">
      <w:pPr>
        <w:pStyle w:val="Heading1"/>
      </w:pPr>
      <w:bookmarkStart w:id="2" w:name="_Toc54794384"/>
      <w:r>
        <w:t>The history of LINUX</w:t>
      </w:r>
      <w:bookmarkEnd w:id="2"/>
      <w:r>
        <w:t xml:space="preserve"> </w:t>
      </w:r>
      <w:r w:rsidR="00F2294C">
        <w:t xml:space="preserve"> </w:t>
      </w:r>
      <w:r w:rsidR="00E16C14">
        <w:t xml:space="preserve"> </w:t>
      </w:r>
    </w:p>
    <w:p w:rsidR="00E16C14" w:rsidRDefault="00E16C14" w:rsidP="00E16C14"/>
    <w:p w:rsidR="00E16C14" w:rsidRDefault="00A472A9" w:rsidP="00E16C14">
      <w:pPr>
        <w:pStyle w:val="Heading1"/>
      </w:pPr>
      <w:bookmarkStart w:id="3" w:name="_Toc54794385"/>
      <w:r>
        <w:t xml:space="preserve">Popular </w:t>
      </w:r>
      <w:proofErr w:type="spellStart"/>
      <w:r>
        <w:t>flavours</w:t>
      </w:r>
      <w:proofErr w:type="spellEnd"/>
      <w:r>
        <w:t xml:space="preserve"> of LINUX</w:t>
      </w:r>
      <w:bookmarkEnd w:id="3"/>
      <w:r>
        <w:t xml:space="preserve"> </w:t>
      </w:r>
    </w:p>
    <w:p w:rsidR="00E16C14" w:rsidRDefault="00E16C14" w:rsidP="00E16C14"/>
    <w:p w:rsidR="0057588F" w:rsidRDefault="002F2ABF" w:rsidP="00A472A9">
      <w:pPr>
        <w:pStyle w:val="Heading1"/>
      </w:pPr>
      <w:bookmarkStart w:id="4" w:name="_Toc54794386"/>
      <w:r>
        <w:t>Important Terms</w:t>
      </w:r>
      <w:bookmarkEnd w:id="4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7D4AB0" w:rsidRDefault="003C74F4" w:rsidP="002F2ABF">
            <w:r w:rsidRPr="007D4AB0">
              <w:t>Linux kernel</w:t>
            </w:r>
          </w:p>
        </w:tc>
        <w:tc>
          <w:tcPr>
            <w:tcW w:w="7767" w:type="dxa"/>
          </w:tcPr>
          <w:p w:rsidR="00393D57" w:rsidRPr="00221A64" w:rsidRDefault="008D749F" w:rsidP="002F2AB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his is the core of the LINUX operating system.  </w:t>
            </w:r>
          </w:p>
        </w:tc>
      </w:tr>
      <w:tr w:rsidR="002F2ABF" w:rsidTr="00FF6570">
        <w:tc>
          <w:tcPr>
            <w:tcW w:w="1809" w:type="dxa"/>
          </w:tcPr>
          <w:p w:rsidR="002F2ABF" w:rsidRPr="007D4AB0" w:rsidRDefault="007D4AB0" w:rsidP="002F2ABF">
            <w:r w:rsidRPr="007D4AB0">
              <w:t>Distribution families</w:t>
            </w: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7D4AB0" w:rsidRDefault="007D4AB0" w:rsidP="002F2ABF">
            <w:r w:rsidRPr="007D4AB0">
              <w:t xml:space="preserve">Distribution </w:t>
            </w:r>
          </w:p>
        </w:tc>
        <w:tc>
          <w:tcPr>
            <w:tcW w:w="7767" w:type="dxa"/>
          </w:tcPr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7D4AB0" w:rsidRDefault="003C74F4" w:rsidP="002F2ABF">
            <w:r w:rsidRPr="007D4AB0">
              <w:t xml:space="preserve">Daemon </w:t>
            </w: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7D4AB0" w:rsidRDefault="007D4AB0" w:rsidP="002F2ABF">
            <w:r w:rsidRPr="007D4AB0">
              <w:t xml:space="preserve">Boot process </w:t>
            </w: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7D4AB0" w:rsidRDefault="007D4AB0" w:rsidP="002F2ABF">
            <w:r w:rsidRPr="007D4AB0">
              <w:t xml:space="preserve">LINUX </w:t>
            </w:r>
            <w:r w:rsidR="006A03F8" w:rsidRPr="007D4AB0">
              <w:t>file systems</w:t>
            </w:r>
          </w:p>
        </w:tc>
        <w:tc>
          <w:tcPr>
            <w:tcW w:w="7767" w:type="dxa"/>
          </w:tcPr>
          <w:p w:rsidR="00841174" w:rsidRPr="00221A64" w:rsidRDefault="00841174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7D4AB0" w:rsidRDefault="007D4AB0" w:rsidP="002F2ABF">
            <w:r w:rsidRPr="007D4AB0">
              <w:t>LINUX desktop</w:t>
            </w: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7D4AB0" w:rsidRDefault="007D4AB0" w:rsidP="002F2ABF">
            <w:r w:rsidRPr="007D4AB0">
              <w:t xml:space="preserve">LINUX server </w:t>
            </w: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7D4AB0" w:rsidRDefault="007D4AB0" w:rsidP="002F2ABF">
            <w:r w:rsidRPr="007D4AB0">
              <w:t xml:space="preserve">Partitions </w:t>
            </w:r>
          </w:p>
        </w:tc>
        <w:tc>
          <w:tcPr>
            <w:tcW w:w="7767" w:type="dxa"/>
          </w:tcPr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7D4AB0" w:rsidRDefault="007D4AB0" w:rsidP="002F2ABF">
            <w:r w:rsidRPr="007D4AB0">
              <w:t>Desktop environments</w:t>
            </w: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7D4AB0" w:rsidRDefault="007D4AB0" w:rsidP="002F2ABF">
            <w:r w:rsidRPr="007D4AB0">
              <w:t xml:space="preserve">GNOME </w:t>
            </w:r>
          </w:p>
        </w:tc>
        <w:tc>
          <w:tcPr>
            <w:tcW w:w="7767" w:type="dxa"/>
          </w:tcPr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9458BD" w:rsidRPr="00221A64" w:rsidRDefault="009458B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7D4AB0" w:rsidRDefault="007D4AB0" w:rsidP="007D4AB0">
      <w:pPr>
        <w:pStyle w:val="Heading1"/>
      </w:pPr>
      <w:bookmarkStart w:id="5" w:name="_Toc54794387"/>
      <w:r>
        <w:t>Difference between a LINUX Desktop and Server</w:t>
      </w:r>
      <w:bookmarkEnd w:id="5"/>
      <w:r>
        <w:t xml:space="preserve">  </w:t>
      </w:r>
    </w:p>
    <w:p w:rsidR="007D4AB0" w:rsidRDefault="007D4AB0" w:rsidP="007D4AB0"/>
    <w:p w:rsidR="007D4AB0" w:rsidRDefault="007D4AB0" w:rsidP="007D4AB0">
      <w:pPr>
        <w:pStyle w:val="Heading1"/>
      </w:pPr>
      <w:bookmarkStart w:id="6" w:name="_Toc54794388"/>
      <w:r>
        <w:t>LINUX Installation</w:t>
      </w:r>
      <w:bookmarkEnd w:id="6"/>
      <w:r>
        <w:t xml:space="preserve"> </w:t>
      </w:r>
      <w:r>
        <w:t xml:space="preserve">  </w:t>
      </w:r>
    </w:p>
    <w:p w:rsidR="007D4AB0" w:rsidRDefault="007D4AB0" w:rsidP="007D4AB0"/>
    <w:p w:rsidR="0057588F" w:rsidRDefault="00A472A9" w:rsidP="00A472A9">
      <w:pPr>
        <w:pStyle w:val="Heading1"/>
      </w:pPr>
      <w:bookmarkStart w:id="7" w:name="_Toc54794389"/>
      <w:r>
        <w:t>Running LINUX</w:t>
      </w:r>
      <w:bookmarkEnd w:id="7"/>
      <w:r>
        <w:t xml:space="preserve"> </w:t>
      </w:r>
      <w:r w:rsidR="00F6536D">
        <w:t xml:space="preserve"> </w:t>
      </w:r>
    </w:p>
    <w:p w:rsidR="004964B7" w:rsidRDefault="004964B7">
      <w:bookmarkStart w:id="8" w:name="_GoBack"/>
      <w:bookmarkEnd w:id="8"/>
    </w:p>
    <w:p w:rsidR="004964B7" w:rsidRDefault="00A472A9" w:rsidP="004964B7">
      <w:pPr>
        <w:pStyle w:val="Heading2"/>
      </w:pPr>
      <w:bookmarkStart w:id="9" w:name="_Toc54794390"/>
      <w:r>
        <w:t>Using a LINUX machine</w:t>
      </w:r>
      <w:bookmarkEnd w:id="9"/>
      <w:r>
        <w:t xml:space="preserve"> </w:t>
      </w:r>
      <w:r w:rsidR="004964B7">
        <w:t xml:space="preserve"> </w:t>
      </w:r>
    </w:p>
    <w:p w:rsidR="00482D19" w:rsidRDefault="00A472A9" w:rsidP="00057977">
      <w:pPr>
        <w:pStyle w:val="Heading2"/>
      </w:pPr>
      <w:bookmarkStart w:id="10" w:name="_Toc54794391"/>
      <w:r>
        <w:t>Using a LINUX VM on Windows</w:t>
      </w:r>
      <w:bookmarkEnd w:id="10"/>
      <w:r>
        <w:t xml:space="preserve"> </w:t>
      </w:r>
      <w:r w:rsidR="000A439C">
        <w:t xml:space="preserve"> </w:t>
      </w:r>
    </w:p>
    <w:p w:rsidR="00A472A9" w:rsidRDefault="00A472A9" w:rsidP="00A472A9">
      <w:pPr>
        <w:pStyle w:val="Heading2"/>
      </w:pPr>
      <w:bookmarkStart w:id="11" w:name="_Toc54794392"/>
      <w:proofErr w:type="spellStart"/>
      <w:r>
        <w:t>Dockerized</w:t>
      </w:r>
      <w:proofErr w:type="spellEnd"/>
      <w:r>
        <w:t xml:space="preserve"> LINUX on Windows</w:t>
      </w:r>
      <w:bookmarkEnd w:id="11"/>
      <w:r>
        <w:t xml:space="preserve"> </w:t>
      </w:r>
    </w:p>
    <w:p w:rsidR="00A472A9" w:rsidRDefault="00A472A9" w:rsidP="00A472A9"/>
    <w:p w:rsidR="00A472A9" w:rsidRDefault="00A472A9" w:rsidP="00A472A9"/>
    <w:p w:rsidR="00A472A9" w:rsidRDefault="00A472A9" w:rsidP="00A472A9"/>
    <w:p w:rsidR="00A472A9" w:rsidRPr="00A472A9" w:rsidRDefault="00A472A9" w:rsidP="00A472A9"/>
    <w:sectPr w:rsidR="00A472A9" w:rsidRPr="00A472A9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NDQxMwECQ0tLAyUdpeDU4uLM/DyQAvNaAOPjgyY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22843"/>
    <w:rsid w:val="00372FF7"/>
    <w:rsid w:val="0038180F"/>
    <w:rsid w:val="00381A08"/>
    <w:rsid w:val="00392077"/>
    <w:rsid w:val="00393D57"/>
    <w:rsid w:val="003A797B"/>
    <w:rsid w:val="003C74F4"/>
    <w:rsid w:val="003D4707"/>
    <w:rsid w:val="003E21A8"/>
    <w:rsid w:val="00406B19"/>
    <w:rsid w:val="004106F0"/>
    <w:rsid w:val="00431822"/>
    <w:rsid w:val="00453972"/>
    <w:rsid w:val="004541B3"/>
    <w:rsid w:val="00482D19"/>
    <w:rsid w:val="004844CB"/>
    <w:rsid w:val="00486B6A"/>
    <w:rsid w:val="004964B7"/>
    <w:rsid w:val="004A722F"/>
    <w:rsid w:val="004B4437"/>
    <w:rsid w:val="004E4A7A"/>
    <w:rsid w:val="00500184"/>
    <w:rsid w:val="00501C29"/>
    <w:rsid w:val="005056C1"/>
    <w:rsid w:val="00512203"/>
    <w:rsid w:val="00512B55"/>
    <w:rsid w:val="00531761"/>
    <w:rsid w:val="005469B2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42ED9"/>
    <w:rsid w:val="00652D07"/>
    <w:rsid w:val="00655163"/>
    <w:rsid w:val="006A03F8"/>
    <w:rsid w:val="0070030D"/>
    <w:rsid w:val="007054E2"/>
    <w:rsid w:val="00742879"/>
    <w:rsid w:val="00772DAA"/>
    <w:rsid w:val="007731F6"/>
    <w:rsid w:val="007C0E9B"/>
    <w:rsid w:val="007D4AB0"/>
    <w:rsid w:val="007D57B7"/>
    <w:rsid w:val="007E3A51"/>
    <w:rsid w:val="00813746"/>
    <w:rsid w:val="00832D65"/>
    <w:rsid w:val="00841174"/>
    <w:rsid w:val="008454DB"/>
    <w:rsid w:val="008A5057"/>
    <w:rsid w:val="008C0049"/>
    <w:rsid w:val="008D749F"/>
    <w:rsid w:val="00904557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A24FE1"/>
    <w:rsid w:val="00A472A9"/>
    <w:rsid w:val="00A53344"/>
    <w:rsid w:val="00A63CD3"/>
    <w:rsid w:val="00AC3542"/>
    <w:rsid w:val="00AD3317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C5B02"/>
    <w:rsid w:val="00DE661A"/>
    <w:rsid w:val="00DF63ED"/>
    <w:rsid w:val="00E161C9"/>
    <w:rsid w:val="00E16C14"/>
    <w:rsid w:val="00E16EF9"/>
    <w:rsid w:val="00E8114B"/>
    <w:rsid w:val="00E82810"/>
    <w:rsid w:val="00E83031"/>
    <w:rsid w:val="00E85597"/>
    <w:rsid w:val="00EA52FF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BD012B-57E9-4DB7-9F5F-1CCF244303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9</TotalTime>
  <Pages>4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9</cp:revision>
  <dcterms:created xsi:type="dcterms:W3CDTF">2020-04-13T14:39:00Z</dcterms:created>
  <dcterms:modified xsi:type="dcterms:W3CDTF">2020-10-30T06:14:00Z</dcterms:modified>
</cp:coreProperties>
</file>